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90E" w:rsidRDefault="00FA34B0" w:rsidP="00FA34B0">
      <w:pPr>
        <w:pStyle w:val="Title"/>
      </w:pPr>
      <w:r>
        <w:t>How to log API End Point execution time with global filter</w:t>
      </w:r>
    </w:p>
    <w:p w:rsidR="00FA34B0" w:rsidRDefault="00FA34B0" w:rsidP="00FA34B0"/>
    <w:p w:rsidR="00FA34B0" w:rsidRDefault="00FA34B0" w:rsidP="00FA34B0">
      <w:r>
        <w:t xml:space="preserve">For the logging here, log4net used – please use logging mechanism as per your need or add log4net package </w:t>
      </w:r>
      <w:proofErr w:type="gramStart"/>
      <w:r>
        <w:t>in  your</w:t>
      </w:r>
      <w:proofErr w:type="gramEnd"/>
      <w:r>
        <w:t xml:space="preserve"> </w:t>
      </w:r>
      <w:proofErr w:type="spellStart"/>
      <w:r>
        <w:t>WebAPI</w:t>
      </w:r>
      <w:proofErr w:type="spellEnd"/>
      <w:r>
        <w:t xml:space="preserve"> project</w:t>
      </w:r>
    </w:p>
    <w:p w:rsidR="00FA34B0" w:rsidRPr="00FA34B0" w:rsidRDefault="00FA34B0" w:rsidP="00FA34B0">
      <w:r>
        <w:rPr>
          <w:noProof/>
        </w:rPr>
        <w:drawing>
          <wp:inline distT="0" distB="0" distL="0" distR="0" wp14:anchorId="4C9F2546" wp14:editId="466F78C4">
            <wp:extent cx="5943600" cy="5257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4B0" w:rsidRDefault="00FA34B0">
      <w:r>
        <w:t xml:space="preserve">Step 1: Create a class in </w:t>
      </w:r>
      <w:proofErr w:type="spellStart"/>
      <w:r>
        <w:t>WebAPI</w:t>
      </w:r>
      <w:proofErr w:type="spellEnd"/>
      <w:r>
        <w:t xml:space="preserve"> project “</w:t>
      </w:r>
      <w:proofErr w:type="spellStart"/>
      <w:r w:rsidRPr="00FA34B0">
        <w:rPr>
          <w:color w:val="9CC2E5" w:themeColor="accent1" w:themeTint="99"/>
        </w:rPr>
        <w:t>EndPointExecutionTimeFilter</w:t>
      </w:r>
      <w:proofErr w:type="spellEnd"/>
      <w:r>
        <w:t>”</w:t>
      </w:r>
    </w:p>
    <w:p w:rsidR="00FA34B0" w:rsidRDefault="00FA34B0">
      <w:r>
        <w:rPr>
          <w:noProof/>
        </w:rPr>
        <w:drawing>
          <wp:inline distT="0" distB="0" distL="0" distR="0" wp14:anchorId="5A112E53" wp14:editId="22A80193">
            <wp:extent cx="5943600" cy="24942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4B0" w:rsidRDefault="00FA34B0">
      <w:r>
        <w:t xml:space="preserve">Step 2: Register above filter attribute globally </w:t>
      </w:r>
    </w:p>
    <w:p w:rsidR="00FA34B0" w:rsidRDefault="00FA34B0">
      <w:r>
        <w:rPr>
          <w:noProof/>
        </w:rPr>
        <w:drawing>
          <wp:inline distT="0" distB="0" distL="0" distR="0" wp14:anchorId="1CB9B69E" wp14:editId="1156062E">
            <wp:extent cx="5943600" cy="15151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4B0" w:rsidRDefault="00FA34B0">
      <w:r>
        <w:t>Step 3: Run the project, hit the endpoint – find the log in log file</w:t>
      </w:r>
    </w:p>
    <w:p w:rsidR="00FA34B0" w:rsidRDefault="00FA34B0">
      <w:r>
        <w:rPr>
          <w:noProof/>
        </w:rPr>
        <w:drawing>
          <wp:inline distT="0" distB="0" distL="0" distR="0" wp14:anchorId="713C62DA" wp14:editId="1A70DD91">
            <wp:extent cx="5943600" cy="3416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4B0" w:rsidRDefault="00FA34B0">
      <w:r>
        <w:t>Thanks</w:t>
      </w:r>
      <w:bookmarkStart w:id="0" w:name="_GoBack"/>
      <w:bookmarkEnd w:id="0"/>
    </w:p>
    <w:p w:rsidR="00FA34B0" w:rsidRDefault="00FA34B0"/>
    <w:sectPr w:rsidR="00FA3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DI2NDO1NLQ0NzZX0lEKTi0uzszPAykwrAUAbJ+8zywAAAA="/>
  </w:docVars>
  <w:rsids>
    <w:rsidRoot w:val="00FA34B0"/>
    <w:rsid w:val="0029390E"/>
    <w:rsid w:val="00CF40FE"/>
    <w:rsid w:val="00FA3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26A952-5835-4AC9-B00F-D64FCB552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34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34B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9</Words>
  <Characters>337</Characters>
  <Application>Microsoft Office Word</Application>
  <DocSecurity>0</DocSecurity>
  <Lines>2</Lines>
  <Paragraphs>1</Paragraphs>
  <ScaleCrop>false</ScaleCrop>
  <Company>Sapient IT</Company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oudhary</dc:creator>
  <cp:keywords/>
  <dc:description/>
  <cp:lastModifiedBy>Ajay Choudhary</cp:lastModifiedBy>
  <cp:revision>1</cp:revision>
  <dcterms:created xsi:type="dcterms:W3CDTF">2017-03-17T08:18:00Z</dcterms:created>
  <dcterms:modified xsi:type="dcterms:W3CDTF">2017-03-17T08:33:00Z</dcterms:modified>
</cp:coreProperties>
</file>